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E474EC">
        <w:t>5</w:t>
      </w:r>
      <w:r>
        <w:t xml:space="preserve">: </w:t>
      </w:r>
      <w:r w:rsidR="00E474EC">
        <w:t>Sam and the Fuzz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0B6719" w:rsidP="004E6361">
            <w:r>
              <w:t>00:00</w:t>
            </w:r>
          </w:p>
        </w:tc>
        <w:tc>
          <w:tcPr>
            <w:tcW w:w="1170" w:type="dxa"/>
          </w:tcPr>
          <w:p w:rsidR="0065616E" w:rsidRDefault="003C6EEA" w:rsidP="004E6361">
            <w:r>
              <w:t>Jesse</w:t>
            </w:r>
          </w:p>
        </w:tc>
        <w:tc>
          <w:tcPr>
            <w:tcW w:w="6925" w:type="dxa"/>
          </w:tcPr>
          <w:p w:rsidR="0065616E" w:rsidRDefault="003C6EEA" w:rsidP="004E6361">
            <w:r>
              <w:t>Sam and the Fuzz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B27F9E">
              <w:t>02</w:t>
            </w:r>
          </w:p>
        </w:tc>
        <w:tc>
          <w:tcPr>
            <w:tcW w:w="1170" w:type="dxa"/>
          </w:tcPr>
          <w:p w:rsidR="000B6719" w:rsidRDefault="000B6719" w:rsidP="000B6719"/>
        </w:tc>
        <w:tc>
          <w:tcPr>
            <w:tcW w:w="6925" w:type="dxa"/>
          </w:tcPr>
          <w:p w:rsidR="000B6719" w:rsidRDefault="000B6719" w:rsidP="000B6719">
            <w:r>
              <w:t>[music]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B712A2">
              <w:t>09</w:t>
            </w:r>
          </w:p>
        </w:tc>
        <w:tc>
          <w:tcPr>
            <w:tcW w:w="1170" w:type="dxa"/>
          </w:tcPr>
          <w:p w:rsidR="000B6719" w:rsidRDefault="000B6719" w:rsidP="000B6719">
            <w:r>
              <w:t>Narrator</w:t>
            </w:r>
          </w:p>
        </w:tc>
        <w:tc>
          <w:tcPr>
            <w:tcW w:w="6925" w:type="dxa"/>
          </w:tcPr>
          <w:p w:rsidR="000B6719" w:rsidRDefault="000B6719" w:rsidP="000B6719">
            <w:r>
              <w:t>[over music] it’s time now for another day in the life of Sam and Jesse. Gum Springs, Arkansas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B712A2">
              <w:t>23</w:t>
            </w:r>
          </w:p>
        </w:tc>
        <w:tc>
          <w:tcPr>
            <w:tcW w:w="1170" w:type="dxa"/>
          </w:tcPr>
          <w:p w:rsidR="000B6719" w:rsidRDefault="000B6719" w:rsidP="000B6719"/>
        </w:tc>
        <w:tc>
          <w:tcPr>
            <w:tcW w:w="6925" w:type="dxa"/>
          </w:tcPr>
          <w:p w:rsidR="000B6719" w:rsidRDefault="000B6719" w:rsidP="000B6719">
            <w:r>
              <w:t>[music fades out, the repeats]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B712A2">
              <w:t>33</w:t>
            </w:r>
          </w:p>
        </w:tc>
        <w:tc>
          <w:tcPr>
            <w:tcW w:w="1170" w:type="dxa"/>
          </w:tcPr>
          <w:p w:rsidR="000B6719" w:rsidRDefault="000B6719" w:rsidP="000B6719">
            <w:r>
              <w:t>Jesse</w:t>
            </w:r>
          </w:p>
        </w:tc>
        <w:tc>
          <w:tcPr>
            <w:tcW w:w="6925" w:type="dxa"/>
          </w:tcPr>
          <w:p w:rsidR="000B6719" w:rsidRDefault="000B6719" w:rsidP="000B6719">
            <w:r>
              <w:t>Sam, what kind of a paper is that you’re f</w:t>
            </w:r>
            <w:r w:rsidR="006C40A7">
              <w:t>ill</w:t>
            </w:r>
            <w:r>
              <w:t>ing out there?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2C7FCC">
              <w:t>35</w:t>
            </w:r>
          </w:p>
        </w:tc>
        <w:tc>
          <w:tcPr>
            <w:tcW w:w="1170" w:type="dxa"/>
          </w:tcPr>
          <w:p w:rsidR="000B6719" w:rsidRDefault="000B6719" w:rsidP="000B6719">
            <w:r>
              <w:t>Sam</w:t>
            </w:r>
          </w:p>
        </w:tc>
        <w:tc>
          <w:tcPr>
            <w:tcW w:w="6925" w:type="dxa"/>
          </w:tcPr>
          <w:p w:rsidR="000B6719" w:rsidRDefault="000B6719" w:rsidP="000B6719">
            <w:r>
              <w:t xml:space="preserve">It’s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pplication to become a policeman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7C3DCE">
              <w:t>38</w:t>
            </w:r>
          </w:p>
        </w:tc>
        <w:tc>
          <w:tcPr>
            <w:tcW w:w="1170" w:type="dxa"/>
          </w:tcPr>
          <w:p w:rsidR="000B6719" w:rsidRDefault="000B6719" w:rsidP="000B6719">
            <w:r>
              <w:t>Jesse</w:t>
            </w:r>
          </w:p>
        </w:tc>
        <w:tc>
          <w:tcPr>
            <w:tcW w:w="6925" w:type="dxa"/>
          </w:tcPr>
          <w:p w:rsidR="000B6719" w:rsidRDefault="000B6719" w:rsidP="000B6719">
            <w:r>
              <w:t>What?! Well, you can’t do that. Y-you’re a junior partner in this gas station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7C3DCE">
              <w:t>42</w:t>
            </w:r>
          </w:p>
        </w:tc>
        <w:tc>
          <w:tcPr>
            <w:tcW w:w="1170" w:type="dxa"/>
          </w:tcPr>
          <w:p w:rsidR="000B6719" w:rsidRDefault="000B6719" w:rsidP="000B6719">
            <w:r>
              <w:t>Sam</w:t>
            </w:r>
          </w:p>
        </w:tc>
        <w:tc>
          <w:tcPr>
            <w:tcW w:w="6925" w:type="dxa"/>
          </w:tcPr>
          <w:p w:rsidR="000B6719" w:rsidRDefault="000B6719" w:rsidP="000B6719">
            <w:r>
              <w:t xml:space="preserve">Why-why, they just </w:t>
            </w:r>
            <w:proofErr w:type="spellStart"/>
            <w:r>
              <w:t>ain’t</w:t>
            </w:r>
            <w:proofErr w:type="spellEnd"/>
            <w:r>
              <w:t xml:space="preserve"> no use, are you, Jesse? </w:t>
            </w:r>
            <w:r w:rsidR="007C3DCE">
              <w:t>I-I</w:t>
            </w:r>
            <w:r>
              <w:t xml:space="preserve">’m </w:t>
            </w:r>
            <w:proofErr w:type="spellStart"/>
            <w:r>
              <w:t>gonna</w:t>
            </w:r>
            <w:proofErr w:type="spellEnd"/>
            <w:r>
              <w:t xml:space="preserve"> do it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7C3DCE">
              <w:t>47</w:t>
            </w:r>
          </w:p>
        </w:tc>
        <w:tc>
          <w:tcPr>
            <w:tcW w:w="1170" w:type="dxa"/>
          </w:tcPr>
          <w:p w:rsidR="000B6719" w:rsidRDefault="000B6719" w:rsidP="000B6719">
            <w:r>
              <w:t>Jesse</w:t>
            </w:r>
          </w:p>
        </w:tc>
        <w:tc>
          <w:tcPr>
            <w:tcW w:w="6925" w:type="dxa"/>
          </w:tcPr>
          <w:p w:rsidR="000B6719" w:rsidRDefault="000B6719" w:rsidP="000B6719">
            <w:r>
              <w:t xml:space="preserve">But you </w:t>
            </w:r>
            <w:proofErr w:type="spellStart"/>
            <w:r>
              <w:t>ain’t</w:t>
            </w:r>
            <w:proofErr w:type="spellEnd"/>
            <w:r>
              <w:t xml:space="preserve"> had no experience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6E1E2A">
              <w:t>48</w:t>
            </w:r>
          </w:p>
        </w:tc>
        <w:tc>
          <w:tcPr>
            <w:tcW w:w="1170" w:type="dxa"/>
          </w:tcPr>
          <w:p w:rsidR="000B6719" w:rsidRDefault="000B6719" w:rsidP="000B6719">
            <w:r>
              <w:t>Sam</w:t>
            </w:r>
          </w:p>
        </w:tc>
        <w:tc>
          <w:tcPr>
            <w:tcW w:w="6925" w:type="dxa"/>
          </w:tcPr>
          <w:p w:rsidR="000B6719" w:rsidRDefault="000B6719" w:rsidP="000B6719">
            <w:pPr>
              <w:tabs>
                <w:tab w:val="left" w:pos="3627"/>
              </w:tabs>
            </w:pPr>
            <w:r>
              <w:t xml:space="preserve">Well, I have got experience. I </w:t>
            </w:r>
            <w:proofErr w:type="spellStart"/>
            <w:r>
              <w:t>ain’t</w:t>
            </w:r>
            <w:proofErr w:type="spellEnd"/>
            <w:r>
              <w:t xml:space="preserve"> missed a single episode of Adam Cloud and I seen Dirty Harry twelve times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0:</w:t>
            </w:r>
            <w:r w:rsidR="00FC6EFD">
              <w:t>56</w:t>
            </w:r>
          </w:p>
        </w:tc>
        <w:tc>
          <w:tcPr>
            <w:tcW w:w="1170" w:type="dxa"/>
          </w:tcPr>
          <w:p w:rsidR="000B6719" w:rsidRDefault="000B6719" w:rsidP="000B6719">
            <w:r>
              <w:t>Jesse</w:t>
            </w:r>
          </w:p>
        </w:tc>
        <w:tc>
          <w:tcPr>
            <w:tcW w:w="6925" w:type="dxa"/>
          </w:tcPr>
          <w:p w:rsidR="000B6719" w:rsidRDefault="000B6719" w:rsidP="000B6719">
            <w:r>
              <w:t xml:space="preserve">Well, now, that </w:t>
            </w:r>
            <w:proofErr w:type="spellStart"/>
            <w:r>
              <w:t>ain’t</w:t>
            </w:r>
            <w:proofErr w:type="spellEnd"/>
            <w:r>
              <w:t xml:space="preserve"> exactly what I meant. </w:t>
            </w:r>
            <w:r w:rsidR="00C069D9">
              <w:t>I-</w:t>
            </w:r>
            <w:r>
              <w:t>Sam, you just can’t do it.</w:t>
            </w:r>
          </w:p>
        </w:tc>
      </w:tr>
      <w:tr w:rsidR="000B6719" w:rsidTr="0084378D">
        <w:tc>
          <w:tcPr>
            <w:tcW w:w="1255" w:type="dxa"/>
          </w:tcPr>
          <w:p w:rsidR="000B6719" w:rsidRDefault="000B6719" w:rsidP="000B6719">
            <w:r w:rsidRPr="00500CBB">
              <w:t>0</w:t>
            </w:r>
            <w:r w:rsidR="00FC6EFD">
              <w:t>1</w:t>
            </w:r>
            <w:r w:rsidRPr="00500CBB">
              <w:t>:</w:t>
            </w:r>
            <w:r w:rsidR="00FC6EFD">
              <w:t>01</w:t>
            </w:r>
          </w:p>
        </w:tc>
        <w:tc>
          <w:tcPr>
            <w:tcW w:w="1170" w:type="dxa"/>
          </w:tcPr>
          <w:p w:rsidR="000B6719" w:rsidRDefault="000B6719" w:rsidP="000B6719">
            <w:r>
              <w:t>Sam</w:t>
            </w:r>
          </w:p>
        </w:tc>
        <w:tc>
          <w:tcPr>
            <w:tcW w:w="6925" w:type="dxa"/>
          </w:tcPr>
          <w:p w:rsidR="000B6719" w:rsidRDefault="000B6719" w:rsidP="000B6719">
            <w:r>
              <w:t xml:space="preserve">Well-well, I been </w:t>
            </w:r>
            <w:proofErr w:type="spellStart"/>
            <w:r>
              <w:t>practicin</w:t>
            </w:r>
            <w:proofErr w:type="spellEnd"/>
            <w:r>
              <w:t>’, Jesse.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D420F4">
              <w:t>03</w:t>
            </w:r>
          </w:p>
        </w:tc>
        <w:tc>
          <w:tcPr>
            <w:tcW w:w="1170" w:type="dxa"/>
          </w:tcPr>
          <w:p w:rsidR="00FC6EFD" w:rsidRDefault="00FC6EFD" w:rsidP="00FC6EFD">
            <w:r>
              <w:t>Jesse</w:t>
            </w:r>
          </w:p>
        </w:tc>
        <w:tc>
          <w:tcPr>
            <w:tcW w:w="6925" w:type="dxa"/>
          </w:tcPr>
          <w:p w:rsidR="00FC6EFD" w:rsidRDefault="00FC6EFD" w:rsidP="00FC6EFD">
            <w:proofErr w:type="spellStart"/>
            <w:r>
              <w:t>Practicin</w:t>
            </w:r>
            <w:proofErr w:type="spellEnd"/>
            <w:r>
              <w:t xml:space="preserve">’? </w:t>
            </w:r>
            <w:proofErr w:type="spellStart"/>
            <w:r>
              <w:t>Practicin</w:t>
            </w:r>
            <w:proofErr w:type="spellEnd"/>
            <w:r>
              <w:t>’ what?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D420F4">
              <w:t>04</w:t>
            </w:r>
          </w:p>
        </w:tc>
        <w:tc>
          <w:tcPr>
            <w:tcW w:w="1170" w:type="dxa"/>
          </w:tcPr>
          <w:p w:rsidR="00FC6EFD" w:rsidRDefault="00FC6EFD" w:rsidP="00FC6EFD">
            <w:r>
              <w:t>Sam</w:t>
            </w:r>
          </w:p>
        </w:tc>
        <w:tc>
          <w:tcPr>
            <w:tcW w:w="6925" w:type="dxa"/>
          </w:tcPr>
          <w:p w:rsidR="00FC6EFD" w:rsidRDefault="00FC6EFD" w:rsidP="00FC6EFD">
            <w:r>
              <w:t>All kinds of stuff police have to do. Like</w:t>
            </w:r>
            <w:r w:rsidR="00C069D9">
              <w:t>-like</w:t>
            </w:r>
            <w:r>
              <w:t xml:space="preserve"> stick </w:t>
            </w:r>
            <w:proofErr w:type="spellStart"/>
            <w:r>
              <w:t>twirlin</w:t>
            </w:r>
            <w:proofErr w:type="spellEnd"/>
            <w:r>
              <w:t xml:space="preserve">’ and car </w:t>
            </w:r>
            <w:proofErr w:type="spellStart"/>
            <w:r>
              <w:t>leanin</w:t>
            </w:r>
            <w:proofErr w:type="spellEnd"/>
            <w:r>
              <w:t>’</w:t>
            </w:r>
            <w:r w:rsidR="00C069D9">
              <w:t xml:space="preserve"> and-and- [overlap]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D420F4">
              <w:t>10</w:t>
            </w:r>
          </w:p>
        </w:tc>
        <w:tc>
          <w:tcPr>
            <w:tcW w:w="1170" w:type="dxa"/>
          </w:tcPr>
          <w:p w:rsidR="00FC6EFD" w:rsidRDefault="00FC6EFD" w:rsidP="00FC6EFD">
            <w:r>
              <w:t>Jesse</w:t>
            </w:r>
          </w:p>
        </w:tc>
        <w:tc>
          <w:tcPr>
            <w:tcW w:w="6925" w:type="dxa"/>
          </w:tcPr>
          <w:p w:rsidR="00FC6EFD" w:rsidRDefault="00C069D9" w:rsidP="00FC6EFD">
            <w:r>
              <w:t xml:space="preserve">[inaudible overlap] </w:t>
            </w:r>
            <w:r w:rsidR="00FC6EFD">
              <w:t>You mean they have to practice that stuff?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780016">
              <w:t>12</w:t>
            </w:r>
          </w:p>
        </w:tc>
        <w:tc>
          <w:tcPr>
            <w:tcW w:w="1170" w:type="dxa"/>
          </w:tcPr>
          <w:p w:rsidR="00FC6EFD" w:rsidRDefault="00FC6EFD" w:rsidP="00FC6EFD">
            <w:r>
              <w:t>Sam</w:t>
            </w:r>
          </w:p>
        </w:tc>
        <w:tc>
          <w:tcPr>
            <w:tcW w:w="6925" w:type="dxa"/>
          </w:tcPr>
          <w:p w:rsidR="00FC6EFD" w:rsidRDefault="00FC6EFD" w:rsidP="00FC6EFD">
            <w:r>
              <w:t xml:space="preserve">Oh, yeah. Police don’t do </w:t>
            </w:r>
            <w:proofErr w:type="spellStart"/>
            <w:r>
              <w:t>nothin</w:t>
            </w:r>
            <w:proofErr w:type="spellEnd"/>
            <w:r>
              <w:t xml:space="preserve">’ accidental. You know how we thought they was </w:t>
            </w:r>
            <w:proofErr w:type="spellStart"/>
            <w:r>
              <w:t>loafin</w:t>
            </w:r>
            <w:proofErr w:type="spellEnd"/>
            <w:r>
              <w:t xml:space="preserve">’ all day at the Holiday Inn? Well, they </w:t>
            </w:r>
            <w:proofErr w:type="spellStart"/>
            <w:r>
              <w:t>ain’t</w:t>
            </w:r>
            <w:proofErr w:type="spellEnd"/>
            <w:r>
              <w:t xml:space="preserve">. They </w:t>
            </w:r>
            <w:proofErr w:type="spellStart"/>
            <w:r>
              <w:t>lookin</w:t>
            </w:r>
            <w:proofErr w:type="spellEnd"/>
            <w:r>
              <w:t>’ for criminals.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780016">
              <w:t>21</w:t>
            </w:r>
          </w:p>
        </w:tc>
        <w:tc>
          <w:tcPr>
            <w:tcW w:w="1170" w:type="dxa"/>
          </w:tcPr>
          <w:p w:rsidR="00FC6EFD" w:rsidRDefault="00FC6EFD" w:rsidP="00FC6EFD">
            <w:r>
              <w:t>Jesse</w:t>
            </w:r>
          </w:p>
        </w:tc>
        <w:tc>
          <w:tcPr>
            <w:tcW w:w="6925" w:type="dxa"/>
          </w:tcPr>
          <w:p w:rsidR="00FC6EFD" w:rsidRDefault="00FC6EFD" w:rsidP="00FC6EFD">
            <w:proofErr w:type="spellStart"/>
            <w:r>
              <w:t>Lookin</w:t>
            </w:r>
            <w:proofErr w:type="spellEnd"/>
            <w:r>
              <w:t xml:space="preserve">’ for criminals? At the </w:t>
            </w:r>
            <w:r w:rsidR="006C40A7">
              <w:t>H</w:t>
            </w:r>
            <w:r>
              <w:t>oliday Inn?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780016">
              <w:t>23</w:t>
            </w:r>
          </w:p>
        </w:tc>
        <w:tc>
          <w:tcPr>
            <w:tcW w:w="1170" w:type="dxa"/>
          </w:tcPr>
          <w:p w:rsidR="00FC6EFD" w:rsidRDefault="00FC6EFD" w:rsidP="00FC6EFD">
            <w:r>
              <w:t>Sam</w:t>
            </w:r>
          </w:p>
        </w:tc>
        <w:tc>
          <w:tcPr>
            <w:tcW w:w="6925" w:type="dxa"/>
          </w:tcPr>
          <w:p w:rsidR="00FC6EFD" w:rsidRDefault="00FC6EFD" w:rsidP="00FC6EFD">
            <w:r>
              <w:t xml:space="preserve">Yeah! Yeah! Crooks go first class these days. But now stick </w:t>
            </w:r>
            <w:proofErr w:type="spellStart"/>
            <w:r>
              <w:t>twirlin</w:t>
            </w:r>
            <w:proofErr w:type="spellEnd"/>
            <w:r>
              <w:t xml:space="preserve">’ and car </w:t>
            </w:r>
            <w:proofErr w:type="spellStart"/>
            <w:r>
              <w:t>leanin</w:t>
            </w:r>
            <w:proofErr w:type="spellEnd"/>
            <w:r>
              <w:t xml:space="preserve">’, that </w:t>
            </w:r>
            <w:proofErr w:type="spellStart"/>
            <w:r>
              <w:t>ain’t</w:t>
            </w:r>
            <w:proofErr w:type="spellEnd"/>
            <w:r>
              <w:t xml:space="preserve"> the hardest part.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t>01:</w:t>
            </w:r>
            <w:r w:rsidR="00780016">
              <w:t>30</w:t>
            </w:r>
          </w:p>
        </w:tc>
        <w:tc>
          <w:tcPr>
            <w:tcW w:w="1170" w:type="dxa"/>
          </w:tcPr>
          <w:p w:rsidR="00FC6EFD" w:rsidRDefault="00FC6EFD" w:rsidP="00FC6EFD">
            <w:r>
              <w:t>Jesse</w:t>
            </w:r>
          </w:p>
        </w:tc>
        <w:tc>
          <w:tcPr>
            <w:tcW w:w="6925" w:type="dxa"/>
          </w:tcPr>
          <w:p w:rsidR="00FC6EFD" w:rsidRDefault="00FC6EFD" w:rsidP="00FC6EFD">
            <w:pPr>
              <w:tabs>
                <w:tab w:val="left" w:pos="5933"/>
              </w:tabs>
            </w:pPr>
            <w:r>
              <w:t xml:space="preserve">It </w:t>
            </w:r>
            <w:proofErr w:type="spellStart"/>
            <w:r>
              <w:t>ain’t</w:t>
            </w:r>
            <w:proofErr w:type="spellEnd"/>
            <w:r>
              <w:t xml:space="preserve">, huh? Well, </w:t>
            </w:r>
            <w:proofErr w:type="spellStart"/>
            <w:r>
              <w:t>wh</w:t>
            </w:r>
            <w:proofErr w:type="spellEnd"/>
            <w:r w:rsidR="005E6E08">
              <w:t>-</w:t>
            </w:r>
            <w:proofErr w:type="spellStart"/>
            <w:r w:rsidR="005E6E08">
              <w:t>wha</w:t>
            </w:r>
            <w:proofErr w:type="spellEnd"/>
            <w:r w:rsidR="005E6E08">
              <w:t>-</w:t>
            </w:r>
            <w:r w:rsidR="00780016">
              <w:t>wh</w:t>
            </w:r>
            <w:r>
              <w:t>at is?</w:t>
            </w:r>
          </w:p>
        </w:tc>
      </w:tr>
      <w:tr w:rsidR="00FC6EFD" w:rsidTr="0084378D">
        <w:tc>
          <w:tcPr>
            <w:tcW w:w="1255" w:type="dxa"/>
          </w:tcPr>
          <w:p w:rsidR="00FC6EFD" w:rsidRDefault="00FC6EFD" w:rsidP="00FC6EFD">
            <w:r w:rsidRPr="0028334B">
              <w:lastRenderedPageBreak/>
              <w:t>01:</w:t>
            </w:r>
            <w:r w:rsidR="00A6664C">
              <w:t>32</w:t>
            </w:r>
          </w:p>
        </w:tc>
        <w:tc>
          <w:tcPr>
            <w:tcW w:w="1170" w:type="dxa"/>
          </w:tcPr>
          <w:p w:rsidR="00FC6EFD" w:rsidRDefault="00FC6EFD" w:rsidP="00FC6EFD">
            <w:r>
              <w:t>Sam</w:t>
            </w:r>
          </w:p>
        </w:tc>
        <w:tc>
          <w:tcPr>
            <w:tcW w:w="6925" w:type="dxa"/>
          </w:tcPr>
          <w:p w:rsidR="00FC6EFD" w:rsidRDefault="00FC6EFD" w:rsidP="00FC6EFD">
            <w:pPr>
              <w:tabs>
                <w:tab w:val="left" w:pos="5933"/>
              </w:tabs>
            </w:pPr>
            <w:r>
              <w:t xml:space="preserve">Booze </w:t>
            </w:r>
            <w:proofErr w:type="spellStart"/>
            <w:r>
              <w:t>pourin</w:t>
            </w:r>
            <w:proofErr w:type="spellEnd"/>
            <w:r>
              <w:t>’.</w:t>
            </w:r>
          </w:p>
        </w:tc>
      </w:tr>
      <w:tr w:rsidR="00A6664C" w:rsidTr="0084378D">
        <w:tc>
          <w:tcPr>
            <w:tcW w:w="1255" w:type="dxa"/>
          </w:tcPr>
          <w:p w:rsidR="00A6664C" w:rsidRDefault="00A6664C" w:rsidP="00A6664C">
            <w:r w:rsidRPr="00190D19">
              <w:t>01:</w:t>
            </w:r>
            <w:r>
              <w:t>33</w:t>
            </w:r>
          </w:p>
        </w:tc>
        <w:tc>
          <w:tcPr>
            <w:tcW w:w="1170" w:type="dxa"/>
          </w:tcPr>
          <w:p w:rsidR="00A6664C" w:rsidRDefault="00A6664C" w:rsidP="00A6664C">
            <w:r>
              <w:t>Jesse</w:t>
            </w:r>
          </w:p>
        </w:tc>
        <w:tc>
          <w:tcPr>
            <w:tcW w:w="6925" w:type="dxa"/>
          </w:tcPr>
          <w:p w:rsidR="00A6664C" w:rsidRDefault="00A6664C" w:rsidP="00A6664C">
            <w:r>
              <w:t xml:space="preserve">Booze </w:t>
            </w:r>
            <w:proofErr w:type="spellStart"/>
            <w:r>
              <w:t>pourin</w:t>
            </w:r>
            <w:proofErr w:type="spellEnd"/>
            <w:r>
              <w:t>’? Well, what-what in the world is that?</w:t>
            </w:r>
          </w:p>
        </w:tc>
      </w:tr>
      <w:tr w:rsidR="00A6664C" w:rsidTr="0084378D">
        <w:tc>
          <w:tcPr>
            <w:tcW w:w="1255" w:type="dxa"/>
          </w:tcPr>
          <w:p w:rsidR="00A6664C" w:rsidRDefault="00A6664C" w:rsidP="00A6664C">
            <w:r w:rsidRPr="00190D19">
              <w:t>01:</w:t>
            </w:r>
            <w:r>
              <w:t>35</w:t>
            </w:r>
          </w:p>
        </w:tc>
        <w:tc>
          <w:tcPr>
            <w:tcW w:w="1170" w:type="dxa"/>
          </w:tcPr>
          <w:p w:rsidR="00A6664C" w:rsidRDefault="00A6664C" w:rsidP="00A6664C">
            <w:r>
              <w:t>Sam</w:t>
            </w:r>
          </w:p>
        </w:tc>
        <w:tc>
          <w:tcPr>
            <w:tcW w:w="6925" w:type="dxa"/>
          </w:tcPr>
          <w:p w:rsidR="00A6664C" w:rsidRDefault="00A6664C" w:rsidP="00A6664C">
            <w:r>
              <w:t>Why, every day, almost</w:t>
            </w:r>
            <w:r w:rsidR="00E45F1B">
              <w:t>,</w:t>
            </w:r>
            <w:r>
              <w:t xml:space="preserve"> you see a policeman on the front page of the local paper, </w:t>
            </w:r>
            <w:proofErr w:type="spellStart"/>
            <w:r w:rsidR="006C40A7">
              <w:t>ya</w:t>
            </w:r>
            <w:proofErr w:type="spellEnd"/>
            <w:r w:rsidR="006C40A7">
              <w:t xml:space="preserve">’ know, </w:t>
            </w:r>
            <w:r>
              <w:t>there</w:t>
            </w:r>
            <w:r w:rsidR="0050033A">
              <w:t xml:space="preserve"> </w:t>
            </w:r>
            <w:proofErr w:type="spellStart"/>
            <w:r w:rsidR="0050033A">
              <w:t>pourin</w:t>
            </w:r>
            <w:proofErr w:type="spellEnd"/>
            <w:r w:rsidR="0050033A">
              <w:t>’ beer and whisky out t</w:t>
            </w:r>
            <w:r>
              <w:t>hat they’</w:t>
            </w:r>
            <w:r w:rsidR="0050033A">
              <w:t>d</w:t>
            </w:r>
            <w:r>
              <w:t xml:space="preserve"> confiscated, </w:t>
            </w:r>
            <w:proofErr w:type="spellStart"/>
            <w:r>
              <w:t>ya</w:t>
            </w:r>
            <w:proofErr w:type="spellEnd"/>
            <w:r>
              <w:t>’ know.</w:t>
            </w:r>
          </w:p>
        </w:tc>
      </w:tr>
      <w:tr w:rsidR="00A6664C" w:rsidTr="0084378D">
        <w:tc>
          <w:tcPr>
            <w:tcW w:w="1255" w:type="dxa"/>
          </w:tcPr>
          <w:p w:rsidR="00A6664C" w:rsidRDefault="00A6664C" w:rsidP="00A6664C">
            <w:r w:rsidRPr="00190D19">
              <w:t>01:</w:t>
            </w:r>
            <w:r w:rsidR="0050033A">
              <w:t>44</w:t>
            </w:r>
          </w:p>
        </w:tc>
        <w:tc>
          <w:tcPr>
            <w:tcW w:w="1170" w:type="dxa"/>
          </w:tcPr>
          <w:p w:rsidR="00A6664C" w:rsidRDefault="00A6664C" w:rsidP="00A6664C">
            <w:r>
              <w:t>Jesse</w:t>
            </w:r>
          </w:p>
        </w:tc>
        <w:tc>
          <w:tcPr>
            <w:tcW w:w="6925" w:type="dxa"/>
          </w:tcPr>
          <w:p w:rsidR="00A6664C" w:rsidRDefault="00A6664C" w:rsidP="00A6664C">
            <w:r>
              <w:t xml:space="preserve">Well, you mean they </w:t>
            </w:r>
            <w:proofErr w:type="spellStart"/>
            <w:r>
              <w:t>gotta</w:t>
            </w:r>
            <w:proofErr w:type="spellEnd"/>
            <w:r>
              <w:t xml:space="preserve"> practice that? I thought they just up an done it.</w:t>
            </w:r>
          </w:p>
        </w:tc>
      </w:tr>
      <w:tr w:rsidR="00A6664C" w:rsidTr="0084378D">
        <w:tc>
          <w:tcPr>
            <w:tcW w:w="1255" w:type="dxa"/>
          </w:tcPr>
          <w:p w:rsidR="00A6664C" w:rsidRDefault="00A6664C" w:rsidP="00A6664C">
            <w:r w:rsidRPr="00190D19">
              <w:t>01:</w:t>
            </w:r>
            <w:r w:rsidR="00162ECC">
              <w:t>48</w:t>
            </w:r>
          </w:p>
        </w:tc>
        <w:tc>
          <w:tcPr>
            <w:tcW w:w="1170" w:type="dxa"/>
          </w:tcPr>
          <w:p w:rsidR="00A6664C" w:rsidRDefault="00A6664C" w:rsidP="00A6664C">
            <w:r>
              <w:t>Sam</w:t>
            </w:r>
          </w:p>
        </w:tc>
        <w:tc>
          <w:tcPr>
            <w:tcW w:w="6925" w:type="dxa"/>
          </w:tcPr>
          <w:p w:rsidR="00A6664C" w:rsidRDefault="00162ECC" w:rsidP="00A6664C">
            <w:r>
              <w:t>Oh, no.</w:t>
            </w:r>
            <w:r w:rsidR="00A6664C">
              <w:t xml:space="preserve"> They practice </w:t>
            </w:r>
            <w:proofErr w:type="spellStart"/>
            <w:r w:rsidR="00A6664C">
              <w:t>pourin</w:t>
            </w:r>
            <w:proofErr w:type="spellEnd"/>
            <w:r w:rsidR="00A6664C">
              <w:t xml:space="preserve">’ and </w:t>
            </w:r>
            <w:proofErr w:type="spellStart"/>
            <w:r w:rsidR="00A6664C">
              <w:t>grinnin</w:t>
            </w:r>
            <w:proofErr w:type="spellEnd"/>
            <w:r w:rsidR="00A6664C">
              <w:t xml:space="preserve">’ at the same time. Like </w:t>
            </w:r>
            <w:proofErr w:type="spellStart"/>
            <w:r w:rsidR="00A6664C">
              <w:t>they’s</w:t>
            </w:r>
            <w:proofErr w:type="spellEnd"/>
            <w:r w:rsidR="00A6664C">
              <w:t xml:space="preserve"> </w:t>
            </w:r>
            <w:proofErr w:type="spellStart"/>
            <w:r w:rsidR="00A6664C">
              <w:t>runnin</w:t>
            </w:r>
            <w:proofErr w:type="spellEnd"/>
            <w:r w:rsidR="00A6664C">
              <w:t xml:space="preserve">’ for </w:t>
            </w:r>
            <w:proofErr w:type="spellStart"/>
            <w:proofErr w:type="gramStart"/>
            <w:r w:rsidR="00A6664C">
              <w:t>a</w:t>
            </w:r>
            <w:proofErr w:type="spellEnd"/>
            <w:proofErr w:type="gramEnd"/>
            <w:r w:rsidR="00A6664C">
              <w:t xml:space="preserve"> office, </w:t>
            </w:r>
            <w:proofErr w:type="spellStart"/>
            <w:r w:rsidR="00A6664C">
              <w:t>ya</w:t>
            </w:r>
            <w:proofErr w:type="spellEnd"/>
            <w:r w:rsidR="00A6664C">
              <w:t>’ know.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EC3A67">
              <w:t>01:</w:t>
            </w:r>
            <w:r>
              <w:t>54</w:t>
            </w:r>
          </w:p>
        </w:tc>
        <w:tc>
          <w:tcPr>
            <w:tcW w:w="1170" w:type="dxa"/>
          </w:tcPr>
          <w:p w:rsidR="0069789E" w:rsidRDefault="0069789E" w:rsidP="0069789E">
            <w:r>
              <w:t>Jesse</w:t>
            </w:r>
          </w:p>
        </w:tc>
        <w:tc>
          <w:tcPr>
            <w:tcW w:w="6925" w:type="dxa"/>
          </w:tcPr>
          <w:p w:rsidR="0069789E" w:rsidRDefault="0069789E" w:rsidP="0069789E">
            <w:r>
              <w:t xml:space="preserve">Well, now, I do believe there’s more to </w:t>
            </w:r>
            <w:proofErr w:type="spellStart"/>
            <w:r>
              <w:t>bein</w:t>
            </w:r>
            <w:proofErr w:type="spellEnd"/>
            <w:r>
              <w:t xml:space="preserve">’ a policeman than stick </w:t>
            </w:r>
            <w:proofErr w:type="spellStart"/>
            <w:r>
              <w:t>twirlin</w:t>
            </w:r>
            <w:proofErr w:type="spellEnd"/>
            <w:r>
              <w:t xml:space="preserve">’ and car </w:t>
            </w:r>
            <w:proofErr w:type="spellStart"/>
            <w:r>
              <w:t>leanin</w:t>
            </w:r>
            <w:proofErr w:type="spellEnd"/>
            <w:r>
              <w:t>’.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EC3A67">
              <w:t>01:</w:t>
            </w:r>
            <w:r>
              <w:t>59</w:t>
            </w:r>
          </w:p>
        </w:tc>
        <w:tc>
          <w:tcPr>
            <w:tcW w:w="1170" w:type="dxa"/>
          </w:tcPr>
          <w:p w:rsidR="0069789E" w:rsidRDefault="0069789E" w:rsidP="0069789E">
            <w:r>
              <w:t>Sam</w:t>
            </w:r>
          </w:p>
        </w:tc>
        <w:tc>
          <w:tcPr>
            <w:tcW w:w="6925" w:type="dxa"/>
          </w:tcPr>
          <w:p w:rsidR="0069789E" w:rsidRDefault="0069789E" w:rsidP="0069789E">
            <w:r>
              <w:t xml:space="preserve">Oh yeah. There is, Jesse. There’s patrol car </w:t>
            </w:r>
            <w:proofErr w:type="spellStart"/>
            <w:r>
              <w:t>sittin</w:t>
            </w:r>
            <w:proofErr w:type="spellEnd"/>
            <w:r>
              <w:t xml:space="preserve">’, then there’s arm </w:t>
            </w:r>
            <w:proofErr w:type="spellStart"/>
            <w:r>
              <w:t>wavin</w:t>
            </w:r>
            <w:proofErr w:type="spellEnd"/>
            <w:r>
              <w:t>’ for traffi</w:t>
            </w:r>
            <w:r w:rsidR="00E45F1B">
              <w:t>c, Jesse,</w:t>
            </w:r>
            <w:r>
              <w:t xml:space="preserve"> </w:t>
            </w:r>
            <w:proofErr w:type="spellStart"/>
            <w:r>
              <w:t>ya</w:t>
            </w:r>
            <w:proofErr w:type="spellEnd"/>
            <w:r>
              <w:t>’ see. A</w:t>
            </w:r>
            <w:r w:rsidR="00763879">
              <w:t>-a</w:t>
            </w:r>
            <w:r>
              <w:t xml:space="preserve">nd there’s </w:t>
            </w:r>
            <w:r w:rsidR="00895F96">
              <w:t xml:space="preserve">holster </w:t>
            </w:r>
            <w:proofErr w:type="spellStart"/>
            <w:r>
              <w:t>polishin</w:t>
            </w:r>
            <w:proofErr w:type="spellEnd"/>
            <w:r>
              <w:t>’ and</w:t>
            </w:r>
            <w:r w:rsidR="00763879">
              <w:t>-and</w:t>
            </w:r>
            <w:r>
              <w:t xml:space="preserve"> funereal </w:t>
            </w:r>
            <w:proofErr w:type="spellStart"/>
            <w:r>
              <w:t>watchin</w:t>
            </w:r>
            <w:proofErr w:type="spellEnd"/>
            <w:r>
              <w:t>’. [music 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69789E" w:rsidP="00504808">
            <w:r>
              <w:t>02:</w:t>
            </w:r>
            <w:r w:rsidR="00895F96">
              <w:t>11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0E0CC9" w:rsidP="00504808">
            <w:r>
              <w:t>[music]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6904A3">
              <w:t>19</w:t>
            </w:r>
          </w:p>
        </w:tc>
        <w:tc>
          <w:tcPr>
            <w:tcW w:w="1170" w:type="dxa"/>
          </w:tcPr>
          <w:p w:rsidR="0069789E" w:rsidRDefault="0069789E" w:rsidP="0069789E"/>
        </w:tc>
        <w:tc>
          <w:tcPr>
            <w:tcW w:w="6925" w:type="dxa"/>
          </w:tcPr>
          <w:p w:rsidR="0069789E" w:rsidRDefault="0069789E" w:rsidP="0069789E">
            <w:r>
              <w:t>[music fades out, then repeats]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8F0499">
              <w:t>28</w:t>
            </w:r>
          </w:p>
        </w:tc>
        <w:tc>
          <w:tcPr>
            <w:tcW w:w="1170" w:type="dxa"/>
          </w:tcPr>
          <w:p w:rsidR="0069789E" w:rsidRDefault="0069789E" w:rsidP="0069789E">
            <w:r>
              <w:t>Jesse</w:t>
            </w:r>
          </w:p>
        </w:tc>
        <w:tc>
          <w:tcPr>
            <w:tcW w:w="6925" w:type="dxa"/>
          </w:tcPr>
          <w:p w:rsidR="0069789E" w:rsidRDefault="0069789E" w:rsidP="0069789E">
            <w:r>
              <w:t xml:space="preserve">Well, did you send in that application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fillin</w:t>
            </w:r>
            <w:proofErr w:type="spellEnd"/>
            <w:r>
              <w:t>’ out</w:t>
            </w:r>
            <w:r w:rsidR="00763879">
              <w:t>, Sam</w:t>
            </w:r>
            <w:r>
              <w:t>.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294B87">
              <w:t>32</w:t>
            </w:r>
          </w:p>
        </w:tc>
        <w:tc>
          <w:tcPr>
            <w:tcW w:w="1170" w:type="dxa"/>
          </w:tcPr>
          <w:p w:rsidR="0069789E" w:rsidRDefault="0069789E" w:rsidP="0069789E">
            <w:r>
              <w:t>Sam</w:t>
            </w:r>
          </w:p>
        </w:tc>
        <w:tc>
          <w:tcPr>
            <w:tcW w:w="6925" w:type="dxa"/>
          </w:tcPr>
          <w:p w:rsidR="0069789E" w:rsidRDefault="0069789E" w:rsidP="0069789E">
            <w:r>
              <w:t>Well. No. I never.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294B87">
              <w:t>34</w:t>
            </w:r>
          </w:p>
        </w:tc>
        <w:tc>
          <w:tcPr>
            <w:tcW w:w="1170" w:type="dxa"/>
          </w:tcPr>
          <w:p w:rsidR="0069789E" w:rsidRDefault="0069789E" w:rsidP="0069789E">
            <w:r>
              <w:t>Jesse</w:t>
            </w:r>
          </w:p>
        </w:tc>
        <w:tc>
          <w:tcPr>
            <w:tcW w:w="6925" w:type="dxa"/>
          </w:tcPr>
          <w:p w:rsidR="0069789E" w:rsidRDefault="0069789E" w:rsidP="0069789E">
            <w:r>
              <w:t>Well, why not? Why didn’t you?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294B87">
              <w:t>35</w:t>
            </w:r>
          </w:p>
        </w:tc>
        <w:tc>
          <w:tcPr>
            <w:tcW w:w="1170" w:type="dxa"/>
          </w:tcPr>
          <w:p w:rsidR="0069789E" w:rsidRDefault="0069789E" w:rsidP="0069789E">
            <w:r>
              <w:t>Sam</w:t>
            </w:r>
          </w:p>
        </w:tc>
        <w:tc>
          <w:tcPr>
            <w:tcW w:w="6925" w:type="dxa"/>
          </w:tcPr>
          <w:p w:rsidR="0069789E" w:rsidRDefault="0069789E" w:rsidP="0069789E">
            <w:r>
              <w:t xml:space="preserve">Did you read about them two policemen that got shot </w:t>
            </w:r>
            <w:r w:rsidR="00763879">
              <w:t>[</w:t>
            </w:r>
            <w:r w:rsidR="00294B87">
              <w:t>t</w:t>
            </w:r>
            <w:r>
              <w:t>here</w:t>
            </w:r>
            <w:r w:rsidR="00763879">
              <w:t>?]</w:t>
            </w:r>
            <w:r>
              <w:t xml:space="preserve"> the other day?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294B87">
              <w:t>39</w:t>
            </w:r>
          </w:p>
        </w:tc>
        <w:tc>
          <w:tcPr>
            <w:tcW w:w="1170" w:type="dxa"/>
          </w:tcPr>
          <w:p w:rsidR="0069789E" w:rsidRDefault="0069789E" w:rsidP="0069789E">
            <w:r>
              <w:t>Jesse</w:t>
            </w:r>
          </w:p>
        </w:tc>
        <w:tc>
          <w:tcPr>
            <w:tcW w:w="6925" w:type="dxa"/>
          </w:tcPr>
          <w:p w:rsidR="0069789E" w:rsidRDefault="0069789E" w:rsidP="0069789E">
            <w:r>
              <w:t>Yeah, I sure did. Wasn’t that awful?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2:</w:t>
            </w:r>
            <w:r w:rsidR="00294B87">
              <w:t>41</w:t>
            </w:r>
          </w:p>
        </w:tc>
        <w:tc>
          <w:tcPr>
            <w:tcW w:w="1170" w:type="dxa"/>
          </w:tcPr>
          <w:p w:rsidR="0069789E" w:rsidRDefault="0069789E" w:rsidP="0069789E">
            <w:r>
              <w:t>Sam</w:t>
            </w:r>
          </w:p>
        </w:tc>
        <w:tc>
          <w:tcPr>
            <w:tcW w:w="6925" w:type="dxa"/>
          </w:tcPr>
          <w:p w:rsidR="0069789E" w:rsidRDefault="0069789E" w:rsidP="0069789E">
            <w:r>
              <w:t xml:space="preserve">Well, you know I figured out that that stick </w:t>
            </w:r>
            <w:proofErr w:type="spellStart"/>
            <w:r>
              <w:t>twirlin</w:t>
            </w:r>
            <w:proofErr w:type="spellEnd"/>
            <w:r>
              <w:t xml:space="preserve">’ and stuff like that, that </w:t>
            </w:r>
            <w:proofErr w:type="spellStart"/>
            <w:r>
              <w:t>ain’t</w:t>
            </w:r>
            <w:proofErr w:type="spellEnd"/>
            <w:r>
              <w:t xml:space="preserve"> all it is to </w:t>
            </w:r>
            <w:proofErr w:type="spellStart"/>
            <w:r>
              <w:t>bein</w:t>
            </w:r>
            <w:proofErr w:type="spellEnd"/>
            <w:r>
              <w:t xml:space="preserve">’ a policeman. Now, I </w:t>
            </w:r>
            <w:r w:rsidR="00763879">
              <w:t>figure</w:t>
            </w:r>
            <w:r>
              <w:t xml:space="preserve"> it’s </w:t>
            </w:r>
            <w:proofErr w:type="spellStart"/>
            <w:r>
              <w:t>kinda</w:t>
            </w:r>
            <w:proofErr w:type="spellEnd"/>
            <w:r>
              <w:t xml:space="preserve"> like them </w:t>
            </w:r>
            <w:proofErr w:type="spellStart"/>
            <w:r>
              <w:t>fightin</w:t>
            </w:r>
            <w:proofErr w:type="spellEnd"/>
            <w:r>
              <w:t xml:space="preserve">’ bulls </w:t>
            </w:r>
            <w:proofErr w:type="spellStart"/>
            <w:r>
              <w:t>i</w:t>
            </w:r>
            <w:proofErr w:type="spellEnd"/>
            <w:r>
              <w:t>-</w:t>
            </w:r>
            <w:proofErr w:type="spellStart"/>
            <w:r>
              <w:t>i</w:t>
            </w:r>
            <w:proofErr w:type="spellEnd"/>
            <w:r>
              <w:t>-in Mexico</w:t>
            </w:r>
            <w:r w:rsidR="006C40A7">
              <w:t xml:space="preserve">, </w:t>
            </w:r>
            <w:proofErr w:type="spellStart"/>
            <w:r w:rsidR="006C40A7">
              <w:t>ya</w:t>
            </w:r>
            <w:proofErr w:type="spellEnd"/>
            <w:r w:rsidR="006C40A7">
              <w:t>’ know</w:t>
            </w:r>
            <w:bookmarkStart w:id="0" w:name="_GoBack"/>
            <w:bookmarkEnd w:id="0"/>
            <w:r>
              <w:t xml:space="preserve">. They just </w:t>
            </w:r>
            <w:r w:rsidR="00763879">
              <w:t>loaf</w:t>
            </w:r>
            <w:r>
              <w:t xml:space="preserve"> and </w:t>
            </w:r>
            <w:r w:rsidR="00763879">
              <w:t xml:space="preserve">eat and </w:t>
            </w:r>
            <w:r>
              <w:t xml:space="preserve">have a good time most of their lives, but sooner or later they have a bad afternoon. A-and I figure all that coffee </w:t>
            </w:r>
            <w:proofErr w:type="spellStart"/>
            <w:r>
              <w:t>drinkin</w:t>
            </w:r>
            <w:proofErr w:type="spellEnd"/>
            <w:r>
              <w:t xml:space="preserve">’ </w:t>
            </w:r>
            <w:r w:rsidR="00763879">
              <w:t xml:space="preserve">[music overlap] </w:t>
            </w:r>
            <w:r>
              <w:t>the police do, well, that don’t really count.</w:t>
            </w:r>
            <w:r w:rsidR="00763879">
              <w:t xml:space="preserve"> </w:t>
            </w:r>
            <w:r>
              <w:t xml:space="preserve">They just </w:t>
            </w:r>
            <w:proofErr w:type="spellStart"/>
            <w:r>
              <w:t>gettin</w:t>
            </w:r>
            <w:proofErr w:type="spellEnd"/>
            <w:r>
              <w:t xml:space="preserve">’ paid for that one bad afternoon </w:t>
            </w:r>
            <w:r w:rsidR="00763879">
              <w:t>they might have.</w:t>
            </w:r>
          </w:p>
        </w:tc>
      </w:tr>
      <w:tr w:rsidR="0069789E" w:rsidTr="0084378D">
        <w:tc>
          <w:tcPr>
            <w:tcW w:w="1255" w:type="dxa"/>
          </w:tcPr>
          <w:p w:rsidR="0069789E" w:rsidRDefault="0069789E" w:rsidP="0069789E">
            <w:r w:rsidRPr="00BE5638">
              <w:t>0</w:t>
            </w:r>
            <w:r w:rsidR="00DE6CBF">
              <w:t>3</w:t>
            </w:r>
            <w:r w:rsidRPr="00BE5638">
              <w:t>:</w:t>
            </w:r>
            <w:r w:rsidR="00DE6CBF">
              <w:t>02</w:t>
            </w:r>
          </w:p>
        </w:tc>
        <w:tc>
          <w:tcPr>
            <w:tcW w:w="1170" w:type="dxa"/>
          </w:tcPr>
          <w:p w:rsidR="0069789E" w:rsidRDefault="0069789E" w:rsidP="0069789E"/>
        </w:tc>
        <w:tc>
          <w:tcPr>
            <w:tcW w:w="6925" w:type="dxa"/>
          </w:tcPr>
          <w:p w:rsidR="0069789E" w:rsidRDefault="0069789E" w:rsidP="0069789E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B6719"/>
    <w:rsid w:val="000E0CC9"/>
    <w:rsid w:val="00126D46"/>
    <w:rsid w:val="0015379F"/>
    <w:rsid w:val="00162ECC"/>
    <w:rsid w:val="00192DBF"/>
    <w:rsid w:val="001B63F5"/>
    <w:rsid w:val="001C7346"/>
    <w:rsid w:val="001F06F2"/>
    <w:rsid w:val="00202C48"/>
    <w:rsid w:val="00227B4F"/>
    <w:rsid w:val="002507CC"/>
    <w:rsid w:val="00294B87"/>
    <w:rsid w:val="002C7FCC"/>
    <w:rsid w:val="002D3399"/>
    <w:rsid w:val="002D7DF0"/>
    <w:rsid w:val="00336843"/>
    <w:rsid w:val="00336C9E"/>
    <w:rsid w:val="00354A47"/>
    <w:rsid w:val="00372717"/>
    <w:rsid w:val="003C6EEA"/>
    <w:rsid w:val="003D4F0F"/>
    <w:rsid w:val="003D655F"/>
    <w:rsid w:val="003E3975"/>
    <w:rsid w:val="00406F44"/>
    <w:rsid w:val="00433DF0"/>
    <w:rsid w:val="00455B33"/>
    <w:rsid w:val="004E6361"/>
    <w:rsid w:val="0050033A"/>
    <w:rsid w:val="00504808"/>
    <w:rsid w:val="00530384"/>
    <w:rsid w:val="00556C89"/>
    <w:rsid w:val="00595997"/>
    <w:rsid w:val="005E6E08"/>
    <w:rsid w:val="005F0A03"/>
    <w:rsid w:val="005F6350"/>
    <w:rsid w:val="0065616E"/>
    <w:rsid w:val="00677A82"/>
    <w:rsid w:val="006904A3"/>
    <w:rsid w:val="0069789E"/>
    <w:rsid w:val="006C3A97"/>
    <w:rsid w:val="006C40A7"/>
    <w:rsid w:val="006E1E2A"/>
    <w:rsid w:val="006F7BFC"/>
    <w:rsid w:val="00705043"/>
    <w:rsid w:val="0070550F"/>
    <w:rsid w:val="007323BE"/>
    <w:rsid w:val="00763879"/>
    <w:rsid w:val="00776D0A"/>
    <w:rsid w:val="00780016"/>
    <w:rsid w:val="007C3DCE"/>
    <w:rsid w:val="0084378D"/>
    <w:rsid w:val="008725DA"/>
    <w:rsid w:val="0087345F"/>
    <w:rsid w:val="00881306"/>
    <w:rsid w:val="0089060E"/>
    <w:rsid w:val="00891743"/>
    <w:rsid w:val="00895F96"/>
    <w:rsid w:val="008C124E"/>
    <w:rsid w:val="008F0499"/>
    <w:rsid w:val="008F648C"/>
    <w:rsid w:val="009151F6"/>
    <w:rsid w:val="00941F24"/>
    <w:rsid w:val="00976ABC"/>
    <w:rsid w:val="00994A08"/>
    <w:rsid w:val="009A3C86"/>
    <w:rsid w:val="00A61900"/>
    <w:rsid w:val="00A6664C"/>
    <w:rsid w:val="00AB1312"/>
    <w:rsid w:val="00B27F9E"/>
    <w:rsid w:val="00B712A2"/>
    <w:rsid w:val="00BC0C53"/>
    <w:rsid w:val="00BF5F79"/>
    <w:rsid w:val="00C0501F"/>
    <w:rsid w:val="00C069D9"/>
    <w:rsid w:val="00C27B27"/>
    <w:rsid w:val="00C42C79"/>
    <w:rsid w:val="00C73609"/>
    <w:rsid w:val="00C8087D"/>
    <w:rsid w:val="00CB5179"/>
    <w:rsid w:val="00D420F4"/>
    <w:rsid w:val="00D44530"/>
    <w:rsid w:val="00D46777"/>
    <w:rsid w:val="00D56579"/>
    <w:rsid w:val="00D64928"/>
    <w:rsid w:val="00DD552F"/>
    <w:rsid w:val="00DE6CBF"/>
    <w:rsid w:val="00E04418"/>
    <w:rsid w:val="00E31444"/>
    <w:rsid w:val="00E45F1B"/>
    <w:rsid w:val="00E474EC"/>
    <w:rsid w:val="00E710DC"/>
    <w:rsid w:val="00F15AB9"/>
    <w:rsid w:val="00F21CCB"/>
    <w:rsid w:val="00F62C5F"/>
    <w:rsid w:val="00FC3491"/>
    <w:rsid w:val="00FC4D82"/>
    <w:rsid w:val="00FC6EFD"/>
    <w:rsid w:val="00FC7AD0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3C453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3:43:00Z</dcterms:created>
  <dcterms:modified xsi:type="dcterms:W3CDTF">2022-09-19T03:43:00Z</dcterms:modified>
</cp:coreProperties>
</file>